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641b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ebace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dd57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12:28:53Z</dcterms:created>
  <dcterms:modified xsi:type="dcterms:W3CDTF">2021-04-29T12:28:53Z</dcterms:modified>
</cp:coreProperties>
</file>